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BA88C3" w14:textId="77777777" w:rsidR="0090159D" w:rsidRDefault="006A254E">
      <w:pPr>
        <w:pStyle w:val="FirstParagraph"/>
      </w:pPr>
      <w:r>
        <w:rPr>
          <w:b/>
          <w:bCs/>
        </w:rPr>
        <w:t>Python Practice Questions: If-Else and Nested If-Else</w:t>
      </w:r>
    </w:p>
    <w:p w14:paraId="041D979B" w14:textId="77777777" w:rsidR="0090159D" w:rsidRDefault="006A254E">
      <w:r>
        <w:pict w14:anchorId="61ACF8FE">
          <v:rect id="_x0000_i1025" style="width:0;height:1.5pt" o:hralign="center" o:hrstd="t" o:hr="t"/>
        </w:pict>
      </w:r>
    </w:p>
    <w:p w14:paraId="7E4DC509" w14:textId="77777777" w:rsidR="0090159D" w:rsidRDefault="006A254E">
      <w:pPr>
        <w:pStyle w:val="Heading3"/>
      </w:pPr>
      <w:bookmarkStart w:id="0" w:name="basic-level"/>
      <w:r>
        <w:t>🧠</w:t>
      </w:r>
      <w:r>
        <w:t xml:space="preserve"> Basic Level</w:t>
      </w:r>
    </w:p>
    <w:p w14:paraId="088CDF29" w14:textId="77777777" w:rsidR="0090159D" w:rsidRDefault="006A254E">
      <w:pPr>
        <w:numPr>
          <w:ilvl w:val="0"/>
          <w:numId w:val="2"/>
        </w:numPr>
      </w:pPr>
      <w:r>
        <w:rPr>
          <w:b/>
          <w:bCs/>
        </w:rPr>
        <w:t>Check Positive or Negative</w:t>
      </w:r>
      <w:r>
        <w:br/>
      </w:r>
      <w:r>
        <w:t>Write a Python program to check whether a number entered by the user is positive, negative, or zero.</w:t>
      </w:r>
    </w:p>
    <w:p w14:paraId="0DB91C3C" w14:textId="77777777" w:rsidR="002B4D79" w:rsidRPr="002B4D79" w:rsidRDefault="002B4D79" w:rsidP="002B4D79">
      <w:r>
        <w:t xml:space="preserve">       Ans:- </w:t>
      </w:r>
      <w:r w:rsidRPr="002B4D79">
        <w:t>num1=int(input('enter the number'))</w:t>
      </w:r>
    </w:p>
    <w:p w14:paraId="117CD93B" w14:textId="162E3B0C" w:rsidR="002B4D79" w:rsidRPr="002B4D79" w:rsidRDefault="002B4D79" w:rsidP="002B4D79">
      <w:r>
        <w:t xml:space="preserve">                         </w:t>
      </w:r>
      <w:r w:rsidRPr="002B4D79">
        <w:t>if num1 &gt;0:</w:t>
      </w:r>
    </w:p>
    <w:p w14:paraId="7DA65F15" w14:textId="13C6378A" w:rsidR="002B4D79" w:rsidRPr="002B4D79" w:rsidRDefault="002B4D79" w:rsidP="002B4D79">
      <w:r w:rsidRPr="002B4D79">
        <w:t>   </w:t>
      </w:r>
      <w:r>
        <w:t xml:space="preserve">                             </w:t>
      </w:r>
      <w:r w:rsidRPr="002B4D79">
        <w:t>print('positive')</w:t>
      </w:r>
    </w:p>
    <w:p w14:paraId="729AA0BC" w14:textId="4B55F8CA" w:rsidR="002B4D79" w:rsidRPr="002B4D79" w:rsidRDefault="002B4D79" w:rsidP="002B4D79">
      <w:r>
        <w:t xml:space="preserve">                         </w:t>
      </w:r>
      <w:r w:rsidRPr="002B4D79">
        <w:t>elif num1==0:</w:t>
      </w:r>
    </w:p>
    <w:p w14:paraId="31155318" w14:textId="3D5CB5E2" w:rsidR="002B4D79" w:rsidRPr="002B4D79" w:rsidRDefault="002B4D79" w:rsidP="002B4D79">
      <w:r w:rsidRPr="002B4D79">
        <w:t>   </w:t>
      </w:r>
      <w:r>
        <w:t xml:space="preserve">                             </w:t>
      </w:r>
      <w:r w:rsidRPr="002B4D79">
        <w:t xml:space="preserve"> print('zero')</w:t>
      </w:r>
    </w:p>
    <w:p w14:paraId="1A2190DE" w14:textId="44C125E1" w:rsidR="002B4D79" w:rsidRPr="002B4D79" w:rsidRDefault="002B4D79" w:rsidP="002B4D79">
      <w:r>
        <w:t xml:space="preserve">                         </w:t>
      </w:r>
      <w:r w:rsidRPr="002B4D79">
        <w:t>elif num1 == -1:</w:t>
      </w:r>
    </w:p>
    <w:p w14:paraId="14BF63A0" w14:textId="36457370" w:rsidR="002B4D79" w:rsidRPr="002B4D79" w:rsidRDefault="002B4D79" w:rsidP="002B4D79">
      <w:r w:rsidRPr="002B4D79">
        <w:t>   </w:t>
      </w:r>
      <w:r>
        <w:t xml:space="preserve">                             </w:t>
      </w:r>
      <w:r w:rsidRPr="002B4D79">
        <w:t xml:space="preserve"> print('-1')</w:t>
      </w:r>
    </w:p>
    <w:p w14:paraId="0D5DB5D6" w14:textId="0A7BF63D" w:rsidR="002B4D79" w:rsidRPr="002B4D79" w:rsidRDefault="002B4D79" w:rsidP="002B4D79">
      <w:r>
        <w:t xml:space="preserve">               </w:t>
      </w:r>
      <w:r w:rsidRPr="002B4D79">
        <w:t>else:</w:t>
      </w:r>
    </w:p>
    <w:p w14:paraId="5F159BDF" w14:textId="6B474B9D" w:rsidR="002B4D79" w:rsidRDefault="002B4D79" w:rsidP="002B4D79">
      <w:r w:rsidRPr="002B4D79">
        <w:t xml:space="preserve">  </w:t>
      </w:r>
      <w:r>
        <w:t xml:space="preserve">                      </w:t>
      </w:r>
      <w:r w:rsidRPr="002B4D79">
        <w:t>  print('negitive')</w:t>
      </w:r>
    </w:p>
    <w:p w14:paraId="33036342" w14:textId="00674AC1" w:rsidR="002B4D79" w:rsidRDefault="002B4D79" w:rsidP="002B4D79">
      <w:r>
        <w:t>output: when we enter the num(5)</w:t>
      </w:r>
      <w:r w:rsidR="00F4152E">
        <w:t xml:space="preserve"> it will print “positive’.</w:t>
      </w:r>
    </w:p>
    <w:p w14:paraId="42FF0EC9" w14:textId="15AB7E26" w:rsidR="00F4152E" w:rsidRDefault="00F4152E" w:rsidP="002B4D79">
      <w:r>
        <w:t xml:space="preserve">                when we enter the num(0) it will print “zero”.</w:t>
      </w:r>
    </w:p>
    <w:p w14:paraId="73F51366" w14:textId="6F132C79" w:rsidR="00F4152E" w:rsidRDefault="00F4152E" w:rsidP="002B4D79">
      <w:r>
        <w:t xml:space="preserve">                when we enter the num(-1) it will print “-1”.</w:t>
      </w:r>
    </w:p>
    <w:p w14:paraId="1B00CF56" w14:textId="4D9E0223" w:rsidR="00F4152E" w:rsidRPr="002B4D79" w:rsidRDefault="00F4152E" w:rsidP="002B4D79">
      <w:r>
        <w:t xml:space="preserve">                when we enter the num(-5) it eill print “negative”.</w:t>
      </w:r>
    </w:p>
    <w:p w14:paraId="1FD5A6F3" w14:textId="77777777" w:rsidR="002B4D79" w:rsidRDefault="002B4D79" w:rsidP="002B4D79"/>
    <w:p w14:paraId="1F59E929" w14:textId="77777777" w:rsidR="0090159D" w:rsidRDefault="006A254E">
      <w:pPr>
        <w:numPr>
          <w:ilvl w:val="0"/>
          <w:numId w:val="2"/>
        </w:numPr>
      </w:pPr>
      <w:r>
        <w:rPr>
          <w:b/>
          <w:bCs/>
        </w:rPr>
        <w:t>Even or Odd</w:t>
      </w:r>
      <w:r>
        <w:br/>
        <w:t xml:space="preserve">Write a program to input a number and check whether it is even or odd using an </w:t>
      </w:r>
      <w:r>
        <w:rPr>
          <w:rStyle w:val="VerbatimChar"/>
        </w:rPr>
        <w:t>if-else</w:t>
      </w:r>
      <w:r>
        <w:t xml:space="preserve"> statement.</w:t>
      </w:r>
    </w:p>
    <w:p w14:paraId="7E5F57D2" w14:textId="77777777" w:rsidR="00F4152E" w:rsidRPr="00F4152E" w:rsidRDefault="00F4152E" w:rsidP="00F4152E">
      <w:r>
        <w:t xml:space="preserve">       Ans:- </w:t>
      </w:r>
      <w:r w:rsidRPr="00F4152E">
        <w:t>num1=1</w:t>
      </w:r>
    </w:p>
    <w:p w14:paraId="2AB91451" w14:textId="576B0F83" w:rsidR="00F4152E" w:rsidRPr="00F4152E" w:rsidRDefault="00F4152E" w:rsidP="00F4152E">
      <w:r>
        <w:t xml:space="preserve">                   </w:t>
      </w:r>
      <w:r w:rsidRPr="00F4152E">
        <w:t>if num1 &gt;0:</w:t>
      </w:r>
    </w:p>
    <w:p w14:paraId="194D392D" w14:textId="6A1125EA" w:rsidR="00F4152E" w:rsidRPr="00F4152E" w:rsidRDefault="00F4152E" w:rsidP="00F4152E">
      <w:r w:rsidRPr="00F4152E">
        <w:t xml:space="preserve">    </w:t>
      </w:r>
      <w:r>
        <w:t xml:space="preserve">                     </w:t>
      </w:r>
      <w:r w:rsidRPr="00F4152E">
        <w:t>print("positive")</w:t>
      </w:r>
    </w:p>
    <w:p w14:paraId="42972D58" w14:textId="0AEB717A" w:rsidR="00F4152E" w:rsidRPr="00F4152E" w:rsidRDefault="00F4152E" w:rsidP="00F4152E">
      <w:r>
        <w:t xml:space="preserve">                  </w:t>
      </w:r>
      <w:r w:rsidRPr="00F4152E">
        <w:t>else:</w:t>
      </w:r>
    </w:p>
    <w:p w14:paraId="3CB35313" w14:textId="002EA58F" w:rsidR="00F4152E" w:rsidRPr="00F4152E" w:rsidRDefault="00F4152E" w:rsidP="00F4152E">
      <w:r w:rsidRPr="00F4152E">
        <w:t>   </w:t>
      </w:r>
      <w:r>
        <w:t xml:space="preserve">                     </w:t>
      </w:r>
      <w:r w:rsidRPr="00F4152E">
        <w:t xml:space="preserve"> if num1==0:</w:t>
      </w:r>
    </w:p>
    <w:p w14:paraId="4686CC08" w14:textId="43A9AB68" w:rsidR="00F4152E" w:rsidRPr="00F4152E" w:rsidRDefault="00F4152E" w:rsidP="00F4152E">
      <w:r w:rsidRPr="00F4152E">
        <w:lastRenderedPageBreak/>
        <w:t>       </w:t>
      </w:r>
      <w:r>
        <w:t xml:space="preserve">             </w:t>
      </w:r>
      <w:r w:rsidRPr="00F4152E">
        <w:t xml:space="preserve"> print('zero')</w:t>
      </w:r>
    </w:p>
    <w:p w14:paraId="3C4E175D" w14:textId="2A865A11" w:rsidR="00F4152E" w:rsidRPr="00F4152E" w:rsidRDefault="00F4152E" w:rsidP="00F4152E">
      <w:r w:rsidRPr="00F4152E">
        <w:t>   </w:t>
      </w:r>
      <w:r>
        <w:t xml:space="preserve">         </w:t>
      </w:r>
      <w:r w:rsidRPr="00F4152E">
        <w:t xml:space="preserve"> else:</w:t>
      </w:r>
    </w:p>
    <w:p w14:paraId="1AE31711" w14:textId="27CB33FB" w:rsidR="00F4152E" w:rsidRDefault="00F4152E" w:rsidP="00F4152E">
      <w:r w:rsidRPr="00F4152E">
        <w:t xml:space="preserve">      </w:t>
      </w:r>
      <w:r>
        <w:t xml:space="preserve">            </w:t>
      </w:r>
      <w:r w:rsidRPr="00F4152E">
        <w:t>  print('negitive')</w:t>
      </w:r>
    </w:p>
    <w:p w14:paraId="4861D352" w14:textId="4F79ACF4" w:rsidR="00F4152E" w:rsidRPr="00F4152E" w:rsidRDefault="00F4152E" w:rsidP="00F4152E">
      <w:r>
        <w:t xml:space="preserve">     output: “negative”</w:t>
      </w:r>
    </w:p>
    <w:p w14:paraId="7E8846FB" w14:textId="77777777" w:rsidR="00F4152E" w:rsidRDefault="00F4152E" w:rsidP="00F4152E"/>
    <w:p w14:paraId="57528563" w14:textId="77777777" w:rsidR="0090159D" w:rsidRDefault="006A254E">
      <w:pPr>
        <w:numPr>
          <w:ilvl w:val="0"/>
          <w:numId w:val="2"/>
        </w:numPr>
      </w:pPr>
      <w:r>
        <w:rPr>
          <w:b/>
          <w:bCs/>
        </w:rPr>
        <w:t>Check Leap Year</w:t>
      </w:r>
      <w:r>
        <w:br/>
        <w:t>Write a Python program to check whether a given year is a leap year or not.</w:t>
      </w:r>
    </w:p>
    <w:p w14:paraId="05B904BC" w14:textId="64A957D7" w:rsidR="0035521E" w:rsidRDefault="0035521E" w:rsidP="0035521E">
      <w:pPr>
        <w:pStyle w:val="BlockText"/>
        <w:ind w:left="360"/>
      </w:pPr>
      <w:r>
        <w:t xml:space="preserve">       </w:t>
      </w:r>
      <w:r>
        <w:t>A year is a leap year if it is divisible by 4 but not by 100, unless it’s also divisible by 400.</w:t>
      </w:r>
    </w:p>
    <w:p w14:paraId="025C0E7D" w14:textId="77777777" w:rsidR="0035521E" w:rsidRPr="0035521E" w:rsidRDefault="00F4152E" w:rsidP="0035521E">
      <w:r>
        <w:t xml:space="preserve">       Ans:- </w:t>
      </w:r>
      <w:r w:rsidR="0035521E" w:rsidRPr="0035521E">
        <w:t>year=int(input('enter the year.'))</w:t>
      </w:r>
    </w:p>
    <w:p w14:paraId="20A47B5F" w14:textId="088D4D0D" w:rsidR="0035521E" w:rsidRPr="0035521E" w:rsidRDefault="0035521E" w:rsidP="0035521E">
      <w:r>
        <w:t xml:space="preserve">                  </w:t>
      </w:r>
      <w:r w:rsidRPr="0035521E">
        <w:t>if(year%4 ==0) and (year % 100 !=0):</w:t>
      </w:r>
    </w:p>
    <w:p w14:paraId="611DBA90" w14:textId="02F7ABC7" w:rsidR="0035521E" w:rsidRPr="0035521E" w:rsidRDefault="0035521E" w:rsidP="0035521E">
      <w:r w:rsidRPr="0035521E">
        <w:t xml:space="preserve">  </w:t>
      </w:r>
      <w:r>
        <w:t xml:space="preserve">                         </w:t>
      </w:r>
      <w:r w:rsidRPr="0035521E">
        <w:t>  print('it is a leap year.')</w:t>
      </w:r>
    </w:p>
    <w:p w14:paraId="4C8B08FE" w14:textId="0F64DDAF" w:rsidR="0035521E" w:rsidRPr="0035521E" w:rsidRDefault="0035521E" w:rsidP="0035521E">
      <w:r>
        <w:t xml:space="preserve">                 </w:t>
      </w:r>
      <w:r w:rsidRPr="0035521E">
        <w:t>elif (year % 400 == 0):</w:t>
      </w:r>
    </w:p>
    <w:p w14:paraId="0CE4DA95" w14:textId="1D777F70" w:rsidR="0035521E" w:rsidRPr="0035521E" w:rsidRDefault="0035521E" w:rsidP="0035521E">
      <w:r w:rsidRPr="0035521E">
        <w:t xml:space="preserve">  </w:t>
      </w:r>
      <w:r>
        <w:t xml:space="preserve">                          </w:t>
      </w:r>
      <w:r w:rsidRPr="0035521E">
        <w:t>  print('it is a leap year')</w:t>
      </w:r>
    </w:p>
    <w:p w14:paraId="42A24598" w14:textId="16B9B13B" w:rsidR="0035521E" w:rsidRPr="0035521E" w:rsidRDefault="0035521E" w:rsidP="0035521E">
      <w:r>
        <w:t xml:space="preserve">                 </w:t>
      </w:r>
      <w:r w:rsidRPr="0035521E">
        <w:t>else:</w:t>
      </w:r>
    </w:p>
    <w:p w14:paraId="6654AC49" w14:textId="3792F6E2" w:rsidR="0035521E" w:rsidRDefault="0035521E" w:rsidP="0035521E">
      <w:r w:rsidRPr="0035521E">
        <w:t>   </w:t>
      </w:r>
      <w:r>
        <w:t xml:space="preserve">                         </w:t>
      </w:r>
      <w:r w:rsidRPr="0035521E">
        <w:t xml:space="preserve"> print('it is not a leap year')</w:t>
      </w:r>
    </w:p>
    <w:p w14:paraId="1301B682" w14:textId="2D4A9329" w:rsidR="0035521E" w:rsidRDefault="0035521E" w:rsidP="0035521E">
      <w:r>
        <w:t xml:space="preserve">        output:- when we enter (2021) output was ‘it is not a leap year’</w:t>
      </w:r>
    </w:p>
    <w:p w14:paraId="10F573C0" w14:textId="20FC46DE" w:rsidR="00F4152E" w:rsidRDefault="0035521E" w:rsidP="00F4152E">
      <w:r>
        <w:t xml:space="preserve">                          when we enter (2020) output was ‘it is a leap year’</w:t>
      </w:r>
    </w:p>
    <w:p w14:paraId="487761C4" w14:textId="77777777" w:rsidR="0090159D" w:rsidRDefault="006A254E">
      <w:pPr>
        <w:numPr>
          <w:ilvl w:val="0"/>
          <w:numId w:val="2"/>
        </w:numPr>
      </w:pPr>
      <w:r>
        <w:rPr>
          <w:b/>
          <w:bCs/>
        </w:rPr>
        <w:t>Greatest of Two Numbers</w:t>
      </w:r>
      <w:r>
        <w:br/>
        <w:t>Write a program that takes two numbers from the user and prints which one is greater.</w:t>
      </w:r>
    </w:p>
    <w:p w14:paraId="66F2C8BD" w14:textId="77777777" w:rsidR="003D28B5" w:rsidRPr="003D28B5" w:rsidRDefault="0035521E" w:rsidP="003D28B5">
      <w:r>
        <w:t xml:space="preserve">      Ans:- </w:t>
      </w:r>
      <w:r w:rsidR="003D28B5" w:rsidRPr="003D28B5">
        <w:t>num1= float(input('enter the number'))</w:t>
      </w:r>
    </w:p>
    <w:p w14:paraId="0B0BDACC" w14:textId="7C689509" w:rsidR="003D28B5" w:rsidRPr="003D28B5" w:rsidRDefault="003D28B5" w:rsidP="003D28B5">
      <w:r>
        <w:t xml:space="preserve">                  </w:t>
      </w:r>
      <w:r w:rsidRPr="003D28B5">
        <w:t>num2= float(input('enter the number'))</w:t>
      </w:r>
    </w:p>
    <w:p w14:paraId="60D5794F" w14:textId="1261A56A" w:rsidR="003D28B5" w:rsidRPr="003D28B5" w:rsidRDefault="003D28B5" w:rsidP="003D28B5">
      <w:r>
        <w:t xml:space="preserve">                 </w:t>
      </w:r>
      <w:r w:rsidRPr="003D28B5">
        <w:t>if num1 &gt; num2:</w:t>
      </w:r>
    </w:p>
    <w:p w14:paraId="789BA430" w14:textId="1EE6AAF3" w:rsidR="003D28B5" w:rsidRPr="003D28B5" w:rsidRDefault="003D28B5" w:rsidP="003D28B5">
      <w:r w:rsidRPr="003D28B5">
        <w:t>   </w:t>
      </w:r>
      <w:r>
        <w:t xml:space="preserve">                      </w:t>
      </w:r>
      <w:r w:rsidRPr="003D28B5">
        <w:t xml:space="preserve"> print('it is greater value')</w:t>
      </w:r>
    </w:p>
    <w:p w14:paraId="05F6B323" w14:textId="6B8578DC" w:rsidR="003D28B5" w:rsidRPr="003D28B5" w:rsidRDefault="003D28B5" w:rsidP="003D28B5">
      <w:r>
        <w:t xml:space="preserve">                </w:t>
      </w:r>
      <w:r w:rsidRPr="003D28B5">
        <w:t>elif num2 &gt; num1:</w:t>
      </w:r>
    </w:p>
    <w:p w14:paraId="6442F631" w14:textId="38098C0E" w:rsidR="003D28B5" w:rsidRPr="003D28B5" w:rsidRDefault="003D28B5" w:rsidP="003D28B5">
      <w:r w:rsidRPr="003D28B5">
        <w:t xml:space="preserve">  </w:t>
      </w:r>
      <w:r>
        <w:t xml:space="preserve">                      </w:t>
      </w:r>
      <w:r w:rsidRPr="003D28B5">
        <w:t>  print('it is a greater value')</w:t>
      </w:r>
    </w:p>
    <w:p w14:paraId="77EBA3A4" w14:textId="3F31F721" w:rsidR="003D28B5" w:rsidRPr="003D28B5" w:rsidRDefault="003D28B5" w:rsidP="003D28B5">
      <w:r>
        <w:t xml:space="preserve">               </w:t>
      </w:r>
      <w:r w:rsidRPr="003D28B5">
        <w:t>else:</w:t>
      </w:r>
    </w:p>
    <w:p w14:paraId="25F1D5B9" w14:textId="1F792702" w:rsidR="003D28B5" w:rsidRDefault="003D28B5" w:rsidP="003D28B5">
      <w:r w:rsidRPr="003D28B5">
        <w:lastRenderedPageBreak/>
        <w:t xml:space="preserve">    </w:t>
      </w:r>
      <w:r>
        <w:t xml:space="preserve">                     </w:t>
      </w:r>
      <w:r w:rsidRPr="003D28B5">
        <w:t>print('both numbers are equal')</w:t>
      </w:r>
    </w:p>
    <w:p w14:paraId="206A1C87" w14:textId="4AF4AC78" w:rsidR="003D28B5" w:rsidRDefault="003D28B5" w:rsidP="003D28B5">
      <w:r>
        <w:t xml:space="preserve">             output:- when we enter num1(10)</w:t>
      </w:r>
    </w:p>
    <w:p w14:paraId="58D80E93" w14:textId="01D982CD" w:rsidR="003D28B5" w:rsidRDefault="003D28B5" w:rsidP="003D28B5">
      <w:r>
        <w:t xml:space="preserve">                               when we enter num2(20)</w:t>
      </w:r>
    </w:p>
    <w:p w14:paraId="07563369" w14:textId="66FA29BF" w:rsidR="0035521E" w:rsidRDefault="003D28B5" w:rsidP="0035521E">
      <w:r>
        <w:t xml:space="preserve">                                the statement elif statisfy and it print(‘it is a greater value’)</w:t>
      </w:r>
    </w:p>
    <w:p w14:paraId="26EE6C27" w14:textId="77777777" w:rsidR="0090159D" w:rsidRDefault="006A254E">
      <w:pPr>
        <w:numPr>
          <w:ilvl w:val="0"/>
          <w:numId w:val="2"/>
        </w:numPr>
      </w:pPr>
      <w:r>
        <w:rPr>
          <w:b/>
          <w:bCs/>
        </w:rPr>
        <w:t>Voting Eligibility</w:t>
      </w:r>
      <w:r>
        <w:br/>
        <w:t>Ask the user for their age. If the age is 18 or more, print “Eligible to vote”, else print “Not eligible”.</w:t>
      </w:r>
    </w:p>
    <w:p w14:paraId="5EB7F211" w14:textId="697935B9" w:rsidR="001A1FAC" w:rsidRPr="001A1FAC" w:rsidRDefault="003D28B5" w:rsidP="001A1FAC">
      <w:r>
        <w:t xml:space="preserve">       Ans:- </w:t>
      </w:r>
      <w:r w:rsidR="001A1FAC">
        <w:t>a</w:t>
      </w:r>
      <w:r w:rsidR="001A1FAC" w:rsidRPr="001A1FAC">
        <w:t>ge= int(input('enter your age:'))</w:t>
      </w:r>
    </w:p>
    <w:p w14:paraId="51CE5FD3" w14:textId="2346AD75" w:rsidR="001A1FAC" w:rsidRPr="001A1FAC" w:rsidRDefault="001A1FAC" w:rsidP="001A1FAC">
      <w:r>
        <w:t xml:space="preserve">                        </w:t>
      </w:r>
      <w:r w:rsidRPr="001A1FAC">
        <w:t>if age  &gt;= 18:</w:t>
      </w:r>
    </w:p>
    <w:p w14:paraId="753EFFD6" w14:textId="731EB900" w:rsidR="001A1FAC" w:rsidRPr="001A1FAC" w:rsidRDefault="001A1FAC" w:rsidP="001A1FAC">
      <w:r w:rsidRPr="001A1FAC">
        <w:t xml:space="preserve">    </w:t>
      </w:r>
      <w:r>
        <w:t xml:space="preserve">                            </w:t>
      </w:r>
      <w:r w:rsidRPr="001A1FAC">
        <w:t>print("eligible to vote")</w:t>
      </w:r>
    </w:p>
    <w:p w14:paraId="0CE99AF3" w14:textId="1096131A" w:rsidR="001A1FAC" w:rsidRPr="001A1FAC" w:rsidRDefault="001A1FAC" w:rsidP="001A1FAC">
      <w:r>
        <w:t xml:space="preserve">                  </w:t>
      </w:r>
      <w:r w:rsidRPr="001A1FAC">
        <w:t>else:</w:t>
      </w:r>
    </w:p>
    <w:p w14:paraId="78EA0675" w14:textId="5F70FC3E" w:rsidR="001A1FAC" w:rsidRDefault="001A1FAC" w:rsidP="001A1FAC">
      <w:r w:rsidRPr="001A1FAC">
        <w:t xml:space="preserve">    </w:t>
      </w:r>
      <w:r>
        <w:t xml:space="preserve">                            </w:t>
      </w:r>
      <w:r w:rsidRPr="001A1FAC">
        <w:t>print("enable to vote")</w:t>
      </w:r>
    </w:p>
    <w:p w14:paraId="1A36E656" w14:textId="5E2DA4AB" w:rsidR="001A1FAC" w:rsidRDefault="001A1FAC" w:rsidP="001A1FAC">
      <w:r>
        <w:t xml:space="preserve">            output:- when we enter age is 18 if condition will satisfy and it print(“eligible to vote”)</w:t>
      </w:r>
    </w:p>
    <w:p w14:paraId="030C252B" w14:textId="382CBE8E" w:rsidR="003D28B5" w:rsidRDefault="001A1FAC" w:rsidP="003D28B5">
      <w:r>
        <w:t xml:space="preserve">                           when we enter age is 17 else condition will satisfy and it print(‘enable to vote”)</w:t>
      </w:r>
    </w:p>
    <w:p w14:paraId="23B7E6BE" w14:textId="77777777" w:rsidR="0090159D" w:rsidRDefault="006A254E">
      <w:r>
        <w:pict w14:anchorId="43D912BF">
          <v:rect id="_x0000_i1026" style="width:0;height:1.5pt" o:hralign="center" o:hrstd="t" o:hr="t"/>
        </w:pict>
      </w:r>
    </w:p>
    <w:p w14:paraId="611BC0F1" w14:textId="77777777" w:rsidR="0090159D" w:rsidRDefault="006A254E">
      <w:pPr>
        <w:pStyle w:val="Heading3"/>
      </w:pPr>
      <w:bookmarkStart w:id="1" w:name="Xea262271322eecea5fe5eef0a587aee9d2f3ee0"/>
      <w:bookmarkEnd w:id="0"/>
      <w:r>
        <w:t>🧠🧠</w:t>
      </w:r>
      <w:r>
        <w:t xml:space="preserve"> Medium Level (Nested if-else / Multiple Conditions)</w:t>
      </w:r>
    </w:p>
    <w:p w14:paraId="00C5C70E" w14:textId="77777777" w:rsidR="0090159D" w:rsidRDefault="006A254E">
      <w:pPr>
        <w:numPr>
          <w:ilvl w:val="0"/>
          <w:numId w:val="3"/>
        </w:numPr>
      </w:pPr>
      <w:r>
        <w:rPr>
          <w:b/>
          <w:bCs/>
        </w:rPr>
        <w:t>Grade Checker</w:t>
      </w:r>
      <w:r>
        <w:br/>
        <w:t>Accept marks from the user and print the grade:</w:t>
      </w:r>
    </w:p>
    <w:p w14:paraId="3E720DF9" w14:textId="77777777" w:rsidR="0090159D" w:rsidRPr="00E207C0" w:rsidRDefault="006A254E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sz w:val="24"/>
        </w:rPr>
      </w:pPr>
      <w:r>
        <w:rPr>
          <w:rStyle w:val="VerbatimChar"/>
        </w:rPr>
        <w:t xml:space="preserve">Marks &gt;= 90 → Grade A  </w:t>
      </w:r>
      <w:r>
        <w:br/>
      </w:r>
      <w:r>
        <w:rPr>
          <w:rStyle w:val="VerbatimChar"/>
        </w:rPr>
        <w:t xml:space="preserve">75–89 → Grade B  </w:t>
      </w:r>
      <w:r>
        <w:br/>
      </w:r>
      <w:r>
        <w:rPr>
          <w:rStyle w:val="VerbatimChar"/>
        </w:rPr>
        <w:t xml:space="preserve">60–74 → Grade C  </w:t>
      </w:r>
      <w:r>
        <w:br/>
      </w:r>
      <w:r>
        <w:rPr>
          <w:rStyle w:val="VerbatimChar"/>
        </w:rPr>
        <w:t xml:space="preserve">40–59 → Grade D  </w:t>
      </w:r>
      <w:r>
        <w:br/>
      </w:r>
      <w:r>
        <w:rPr>
          <w:rStyle w:val="VerbatimChar"/>
        </w:rPr>
        <w:t>Below 40 → Fail</w:t>
      </w:r>
    </w:p>
    <w:p w14:paraId="42099C66" w14:textId="77777777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Style w:val="VerbatimChar"/>
        </w:rPr>
        <w:t xml:space="preserve">Ans:- </w:t>
      </w:r>
      <w:r w:rsidRPr="00E207C0">
        <w:rPr>
          <w:rFonts w:ascii="Consolas" w:hAnsi="Consolas"/>
          <w:sz w:val="22"/>
        </w:rPr>
        <w:t>marks= int(input('enter the marks'))</w:t>
      </w:r>
    </w:p>
    <w:p w14:paraId="05C1CAC7" w14:textId="708A442C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if marks &gt;= 90:</w:t>
      </w:r>
    </w:p>
    <w:p w14:paraId="768CDFF9" w14:textId="33F95B26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 w:rsidRPr="00E207C0">
        <w:rPr>
          <w:rFonts w:ascii="Consolas" w:hAnsi="Consolas"/>
          <w:sz w:val="22"/>
        </w:rPr>
        <w:t>   </w:t>
      </w: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 xml:space="preserve"> print("grade A")</w:t>
      </w:r>
    </w:p>
    <w:p w14:paraId="15794FB1" w14:textId="0BE7E81F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elif marks &gt;= 75:</w:t>
      </w:r>
    </w:p>
    <w:p w14:paraId="69F2F311" w14:textId="359A98C2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 w:rsidRPr="00E207C0">
        <w:rPr>
          <w:rFonts w:ascii="Consolas" w:hAnsi="Consolas"/>
          <w:sz w:val="22"/>
        </w:rPr>
        <w:t xml:space="preserve">    </w:t>
      </w: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print("Grade B")</w:t>
      </w:r>
    </w:p>
    <w:p w14:paraId="2863D51A" w14:textId="0C2F5C83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elif marks &gt;= 60:</w:t>
      </w:r>
    </w:p>
    <w:p w14:paraId="18F31EF0" w14:textId="31A2D6FE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 w:rsidRPr="00E207C0">
        <w:rPr>
          <w:rFonts w:ascii="Consolas" w:hAnsi="Consolas"/>
          <w:sz w:val="22"/>
        </w:rPr>
        <w:t xml:space="preserve">    </w:t>
      </w: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print("Grade c")</w:t>
      </w:r>
    </w:p>
    <w:p w14:paraId="41F6A485" w14:textId="79436E37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lastRenderedPageBreak/>
        <w:t xml:space="preserve">     </w:t>
      </w:r>
      <w:r w:rsidRPr="00E207C0">
        <w:rPr>
          <w:rFonts w:ascii="Consolas" w:hAnsi="Consolas"/>
          <w:sz w:val="22"/>
        </w:rPr>
        <w:t>elif marks &gt;= 40:</w:t>
      </w:r>
    </w:p>
    <w:p w14:paraId="2E125929" w14:textId="08C91A3B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 w:rsidRPr="00E207C0">
        <w:rPr>
          <w:rFonts w:ascii="Consolas" w:hAnsi="Consolas"/>
          <w:sz w:val="22"/>
        </w:rPr>
        <w:t xml:space="preserve">    </w:t>
      </w: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print("Grade D")</w:t>
      </w:r>
    </w:p>
    <w:p w14:paraId="10F34161" w14:textId="04B04A5C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 xml:space="preserve">     </w:t>
      </w:r>
      <w:r w:rsidRPr="00E207C0">
        <w:rPr>
          <w:rFonts w:ascii="Consolas" w:hAnsi="Consolas"/>
          <w:sz w:val="22"/>
        </w:rPr>
        <w:t>else:</w:t>
      </w:r>
    </w:p>
    <w:p w14:paraId="5F1FE4A7" w14:textId="03092186" w:rsid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 w:rsidRPr="00E207C0">
        <w:rPr>
          <w:rFonts w:ascii="Consolas" w:hAnsi="Consolas"/>
          <w:sz w:val="22"/>
        </w:rPr>
        <w:t xml:space="preserve">    </w:t>
      </w:r>
      <w:r>
        <w:rPr>
          <w:rFonts w:ascii="Consolas" w:hAnsi="Consolas"/>
          <w:sz w:val="22"/>
        </w:rPr>
        <w:t xml:space="preserve">      </w:t>
      </w:r>
      <w:r w:rsidRPr="00E207C0">
        <w:rPr>
          <w:rFonts w:ascii="Consolas" w:hAnsi="Consolas"/>
          <w:sz w:val="22"/>
        </w:rPr>
        <w:t>print("fail")</w:t>
      </w:r>
    </w:p>
    <w:p w14:paraId="102838BF" w14:textId="7FDFEB77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rPr>
          <w:rFonts w:ascii="Consolas" w:hAnsi="Consolas"/>
          <w:sz w:val="22"/>
        </w:rPr>
        <w:t>output:- when we enter 90 it prints “Grade A”</w:t>
      </w:r>
    </w:p>
    <w:p w14:paraId="790C2A82" w14:textId="55CB16ED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t xml:space="preserve">                       </w:t>
      </w:r>
      <w:r>
        <w:rPr>
          <w:rFonts w:ascii="Consolas" w:hAnsi="Consolas"/>
          <w:sz w:val="22"/>
        </w:rPr>
        <w:t xml:space="preserve">when we enter 75 it prints “Grade </w:t>
      </w:r>
      <w:r>
        <w:rPr>
          <w:rFonts w:ascii="Consolas" w:hAnsi="Consolas"/>
          <w:sz w:val="22"/>
        </w:rPr>
        <w:t>B</w:t>
      </w:r>
      <w:r>
        <w:rPr>
          <w:rFonts w:ascii="Consolas" w:hAnsi="Consolas"/>
          <w:sz w:val="22"/>
        </w:rPr>
        <w:t>”</w:t>
      </w:r>
    </w:p>
    <w:p w14:paraId="3943C566" w14:textId="44750A57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t xml:space="preserve">                       </w:t>
      </w:r>
      <w:r>
        <w:rPr>
          <w:rFonts w:ascii="Consolas" w:hAnsi="Consolas"/>
          <w:sz w:val="22"/>
        </w:rPr>
        <w:t xml:space="preserve">when we enter </w:t>
      </w:r>
      <w:r>
        <w:rPr>
          <w:rFonts w:ascii="Consolas" w:hAnsi="Consolas"/>
          <w:sz w:val="22"/>
        </w:rPr>
        <w:t>60</w:t>
      </w:r>
      <w:r>
        <w:rPr>
          <w:rFonts w:ascii="Consolas" w:hAnsi="Consolas"/>
          <w:sz w:val="22"/>
        </w:rPr>
        <w:t xml:space="preserve"> it prints “Grade </w:t>
      </w:r>
      <w:r>
        <w:rPr>
          <w:rFonts w:ascii="Consolas" w:hAnsi="Consolas"/>
          <w:sz w:val="22"/>
        </w:rPr>
        <w:t>c</w:t>
      </w:r>
      <w:r>
        <w:rPr>
          <w:rFonts w:ascii="Consolas" w:hAnsi="Consolas"/>
          <w:sz w:val="22"/>
        </w:rPr>
        <w:t>”</w:t>
      </w:r>
    </w:p>
    <w:p w14:paraId="070CAF4C" w14:textId="73B946B7" w:rsidR="00E207C0" w:rsidRPr="00E207C0" w:rsidRDefault="00E207C0" w:rsidP="00E207C0">
      <w:pPr>
        <w:pStyle w:val="SourceCode"/>
        <w:ind w:left="360"/>
        <w:rPr>
          <w:rFonts w:ascii="Consolas" w:hAnsi="Consolas"/>
          <w:sz w:val="22"/>
        </w:rPr>
      </w:pPr>
      <w:r>
        <w:t xml:space="preserve">                       </w:t>
      </w:r>
      <w:r>
        <w:rPr>
          <w:rFonts w:ascii="Consolas" w:hAnsi="Consolas"/>
          <w:sz w:val="22"/>
        </w:rPr>
        <w:t xml:space="preserve">when we enter </w:t>
      </w:r>
      <w:r>
        <w:rPr>
          <w:rFonts w:ascii="Consolas" w:hAnsi="Consolas"/>
          <w:sz w:val="22"/>
        </w:rPr>
        <w:t>40</w:t>
      </w:r>
      <w:r>
        <w:rPr>
          <w:rFonts w:ascii="Consolas" w:hAnsi="Consolas"/>
          <w:sz w:val="22"/>
        </w:rPr>
        <w:t xml:space="preserve"> it prints “Grade </w:t>
      </w:r>
      <w:r>
        <w:rPr>
          <w:rFonts w:ascii="Consolas" w:hAnsi="Consolas"/>
          <w:sz w:val="22"/>
        </w:rPr>
        <w:t>D</w:t>
      </w:r>
      <w:r>
        <w:rPr>
          <w:rFonts w:ascii="Consolas" w:hAnsi="Consolas"/>
          <w:sz w:val="22"/>
        </w:rPr>
        <w:t>”</w:t>
      </w:r>
    </w:p>
    <w:p w14:paraId="1142D85D" w14:textId="0CADBD92" w:rsidR="00E207C0" w:rsidRDefault="00E207C0" w:rsidP="00E207C0">
      <w:pPr>
        <w:pStyle w:val="SourceCode"/>
        <w:ind w:left="360"/>
      </w:pPr>
    </w:p>
    <w:p w14:paraId="738111CB" w14:textId="77777777" w:rsidR="00E207C0" w:rsidRDefault="00E207C0" w:rsidP="00E207C0">
      <w:pPr>
        <w:pStyle w:val="SourceCode"/>
        <w:ind w:left="360"/>
      </w:pPr>
    </w:p>
    <w:p w14:paraId="388ED18A" w14:textId="77777777" w:rsidR="0090159D" w:rsidRDefault="006A254E">
      <w:pPr>
        <w:numPr>
          <w:ilvl w:val="0"/>
          <w:numId w:val="3"/>
        </w:numPr>
      </w:pPr>
      <w:r>
        <w:rPr>
          <w:b/>
          <w:bCs/>
        </w:rPr>
        <w:t>Number Type Checker</w:t>
      </w:r>
      <w:r>
        <w:br/>
        <w:t>Ask the user to enter a number. Check:</w:t>
      </w:r>
    </w:p>
    <w:p w14:paraId="5A097665" w14:textId="77777777" w:rsidR="0090159D" w:rsidRDefault="006A254E">
      <w:pPr>
        <w:pStyle w:val="Compact"/>
        <w:numPr>
          <w:ilvl w:val="1"/>
          <w:numId w:val="4"/>
        </w:numPr>
      </w:pPr>
      <w:r>
        <w:t xml:space="preserve">If it is </w:t>
      </w:r>
      <w:r>
        <w:rPr>
          <w:b/>
          <w:bCs/>
        </w:rPr>
        <w:t>positive</w:t>
      </w:r>
      <w:r>
        <w:t>, check if it’s even or odd.</w:t>
      </w:r>
    </w:p>
    <w:p w14:paraId="380FE3AC" w14:textId="77777777" w:rsidR="0090159D" w:rsidRDefault="006A254E">
      <w:pPr>
        <w:pStyle w:val="Compact"/>
        <w:numPr>
          <w:ilvl w:val="1"/>
          <w:numId w:val="4"/>
        </w:numPr>
      </w:pPr>
      <w:r>
        <w:t xml:space="preserve">If it’s </w:t>
      </w:r>
      <w:r>
        <w:rPr>
          <w:b/>
          <w:bCs/>
        </w:rPr>
        <w:t>negative</w:t>
      </w:r>
      <w:r>
        <w:t>, print “Negative number”.</w:t>
      </w:r>
    </w:p>
    <w:p w14:paraId="549E154D" w14:textId="77777777" w:rsidR="0090159D" w:rsidRDefault="006A254E">
      <w:pPr>
        <w:pStyle w:val="Compact"/>
        <w:numPr>
          <w:ilvl w:val="1"/>
          <w:numId w:val="4"/>
        </w:numPr>
      </w:pPr>
      <w:r>
        <w:t xml:space="preserve">If it’s </w:t>
      </w:r>
      <w:r>
        <w:rPr>
          <w:b/>
          <w:bCs/>
        </w:rPr>
        <w:t>zero</w:t>
      </w:r>
      <w:r>
        <w:t>, print “Zero”.</w:t>
      </w:r>
    </w:p>
    <w:p w14:paraId="2E030125" w14:textId="77777777" w:rsidR="00E73F3C" w:rsidRPr="00E73F3C" w:rsidRDefault="00E73F3C" w:rsidP="00E73F3C">
      <w:pPr>
        <w:pStyle w:val="Compact"/>
      </w:pPr>
      <w:r>
        <w:t xml:space="preserve">       Ans:- </w:t>
      </w:r>
      <w:r w:rsidRPr="00E73F3C">
        <w:t>num = int(input("Enter a number: "))</w:t>
      </w:r>
    </w:p>
    <w:p w14:paraId="444FAA3A" w14:textId="77777777" w:rsidR="00E73F3C" w:rsidRPr="00E73F3C" w:rsidRDefault="00E73F3C" w:rsidP="00E73F3C">
      <w:pPr>
        <w:pStyle w:val="Compact"/>
      </w:pPr>
    </w:p>
    <w:p w14:paraId="3F425F58" w14:textId="3DA1E4F4" w:rsidR="00E73F3C" w:rsidRPr="00E73F3C" w:rsidRDefault="00E73F3C" w:rsidP="00E73F3C">
      <w:pPr>
        <w:pStyle w:val="Compact"/>
      </w:pPr>
      <w:r>
        <w:t xml:space="preserve">                          </w:t>
      </w:r>
      <w:r w:rsidRPr="00E73F3C">
        <w:t>if num &gt; 0:</w:t>
      </w:r>
    </w:p>
    <w:p w14:paraId="70507880" w14:textId="5C7F9DB9" w:rsidR="00E73F3C" w:rsidRPr="00E73F3C" w:rsidRDefault="00E73F3C" w:rsidP="00E73F3C">
      <w:pPr>
        <w:pStyle w:val="Compact"/>
      </w:pPr>
      <w:r w:rsidRPr="00E73F3C">
        <w:t xml:space="preserve">  </w:t>
      </w:r>
      <w:r>
        <w:t xml:space="preserve">                      </w:t>
      </w:r>
      <w:r w:rsidRPr="00E73F3C">
        <w:t>  if num % 2 == 0:</w:t>
      </w:r>
    </w:p>
    <w:p w14:paraId="5A2BB5EB" w14:textId="0BAEBFC1" w:rsidR="00E73F3C" w:rsidRPr="00E73F3C" w:rsidRDefault="00E73F3C" w:rsidP="00E73F3C">
      <w:pPr>
        <w:pStyle w:val="Compact"/>
      </w:pPr>
      <w:r w:rsidRPr="00E73F3C">
        <w:t>       </w:t>
      </w:r>
      <w:r>
        <w:t xml:space="preserve">                            </w:t>
      </w:r>
      <w:r w:rsidRPr="00E73F3C">
        <w:t xml:space="preserve"> print("Positive even number")</w:t>
      </w:r>
    </w:p>
    <w:p w14:paraId="59EED61B" w14:textId="01518225" w:rsidR="00E73F3C" w:rsidRPr="00E73F3C" w:rsidRDefault="00E73F3C" w:rsidP="00E73F3C">
      <w:pPr>
        <w:pStyle w:val="Compact"/>
      </w:pPr>
      <w:r w:rsidRPr="00E73F3C">
        <w:t xml:space="preserve">  </w:t>
      </w:r>
      <w:r>
        <w:t xml:space="preserve">                      </w:t>
      </w:r>
      <w:r w:rsidRPr="00E73F3C">
        <w:t>  else:</w:t>
      </w:r>
    </w:p>
    <w:p w14:paraId="3A98AC91" w14:textId="05D73FA4" w:rsidR="00E73F3C" w:rsidRPr="00E73F3C" w:rsidRDefault="00E73F3C" w:rsidP="00E73F3C">
      <w:pPr>
        <w:pStyle w:val="Compact"/>
      </w:pPr>
      <w:r w:rsidRPr="00E73F3C">
        <w:t>       </w:t>
      </w:r>
      <w:r>
        <w:t xml:space="preserve">                            </w:t>
      </w:r>
      <w:r w:rsidRPr="00E73F3C">
        <w:t xml:space="preserve"> print("Positive odd number")</w:t>
      </w:r>
    </w:p>
    <w:p w14:paraId="0E20F997" w14:textId="25339360" w:rsidR="00E73F3C" w:rsidRPr="00E73F3C" w:rsidRDefault="00E73F3C" w:rsidP="00E73F3C">
      <w:pPr>
        <w:pStyle w:val="Compact"/>
      </w:pPr>
      <w:r>
        <w:t xml:space="preserve">                         </w:t>
      </w:r>
      <w:r w:rsidRPr="00E73F3C">
        <w:t>elif num &lt; 0:</w:t>
      </w:r>
    </w:p>
    <w:p w14:paraId="2213D133" w14:textId="3E27BA3E" w:rsidR="00E73F3C" w:rsidRPr="00E73F3C" w:rsidRDefault="00E73F3C" w:rsidP="00E73F3C">
      <w:pPr>
        <w:pStyle w:val="Compact"/>
      </w:pPr>
      <w:r w:rsidRPr="00E73F3C">
        <w:t xml:space="preserve">    </w:t>
      </w:r>
      <w:r>
        <w:t xml:space="preserve">                                </w:t>
      </w:r>
      <w:r w:rsidRPr="00E73F3C">
        <w:t>print("Negative number")</w:t>
      </w:r>
    </w:p>
    <w:p w14:paraId="6D4D65F8" w14:textId="74803B9F" w:rsidR="00E73F3C" w:rsidRPr="00E73F3C" w:rsidRDefault="00E73F3C" w:rsidP="00E73F3C">
      <w:pPr>
        <w:pStyle w:val="Compact"/>
      </w:pPr>
      <w:r>
        <w:t xml:space="preserve">                         </w:t>
      </w:r>
      <w:r w:rsidRPr="00E73F3C">
        <w:t>else:</w:t>
      </w:r>
    </w:p>
    <w:p w14:paraId="4D4DD022" w14:textId="1D422A04" w:rsidR="00E73F3C" w:rsidRDefault="00E73F3C" w:rsidP="00E73F3C">
      <w:pPr>
        <w:pStyle w:val="Compact"/>
      </w:pPr>
      <w:r w:rsidRPr="00E73F3C">
        <w:t>   </w:t>
      </w:r>
      <w:r>
        <w:t xml:space="preserve">                                </w:t>
      </w:r>
      <w:r w:rsidRPr="00E73F3C">
        <w:t xml:space="preserve"> print("Zero")</w:t>
      </w:r>
    </w:p>
    <w:p w14:paraId="1175A44C" w14:textId="5AA457DF" w:rsidR="00E73F3C" w:rsidRDefault="00E73F3C" w:rsidP="00E73F3C">
      <w:pPr>
        <w:pStyle w:val="Compact"/>
      </w:pPr>
      <w:r>
        <w:t xml:space="preserve">                       Output:- when we enter -5 it gives (“Negitive number”)</w:t>
      </w:r>
    </w:p>
    <w:p w14:paraId="412F41AE" w14:textId="619EF6F5" w:rsidR="00E73F3C" w:rsidRDefault="00E73F3C" w:rsidP="00E73F3C">
      <w:pPr>
        <w:pStyle w:val="Compact"/>
      </w:pPr>
      <w:r>
        <w:t xml:space="preserve">                                          When we enter 5(“positive odd number”)</w:t>
      </w:r>
    </w:p>
    <w:p w14:paraId="1A0C88C1" w14:textId="679155AE" w:rsidR="00E73F3C" w:rsidRPr="00E73F3C" w:rsidRDefault="00E73F3C" w:rsidP="00E73F3C">
      <w:pPr>
        <w:pStyle w:val="Compact"/>
      </w:pPr>
      <w:r>
        <w:t xml:space="preserve">                                          When we enter 6(“positive even number”)</w:t>
      </w:r>
    </w:p>
    <w:p w14:paraId="06234B15" w14:textId="77777777" w:rsidR="00E73F3C" w:rsidRDefault="00E73F3C" w:rsidP="00E73F3C">
      <w:pPr>
        <w:pStyle w:val="Compact"/>
      </w:pPr>
    </w:p>
    <w:p w14:paraId="4FA40051" w14:textId="77777777" w:rsidR="0090159D" w:rsidRDefault="006A254E">
      <w:pPr>
        <w:numPr>
          <w:ilvl w:val="0"/>
          <w:numId w:val="3"/>
        </w:numPr>
      </w:pPr>
      <w:r>
        <w:rPr>
          <w:b/>
          <w:bCs/>
        </w:rPr>
        <w:t>Simple Calculator</w:t>
      </w:r>
      <w:r>
        <w:br/>
        <w:t>Ask the user to input two numbers and an operator (+, -, *, /). Use if-else to perform the correct operation and show the result.</w:t>
      </w:r>
    </w:p>
    <w:p w14:paraId="5AC189B4" w14:textId="31A9F33C" w:rsidR="00E73F3C" w:rsidRPr="00E73F3C" w:rsidRDefault="00E73F3C" w:rsidP="00E73F3C">
      <w:r>
        <w:t xml:space="preserve">      Ans:-   </w:t>
      </w:r>
      <w:r w:rsidR="00AD29EA">
        <w:t>n</w:t>
      </w:r>
      <w:r w:rsidRPr="00E73F3C">
        <w:t>um1 = float(input("Enter the first number: "))</w:t>
      </w:r>
    </w:p>
    <w:p w14:paraId="4DCC9801" w14:textId="5AC91097" w:rsidR="00E73F3C" w:rsidRPr="00E73F3C" w:rsidRDefault="00E73F3C" w:rsidP="00E73F3C">
      <w:r>
        <w:lastRenderedPageBreak/>
        <w:t xml:space="preserve">                    </w:t>
      </w:r>
      <w:r w:rsidRPr="00E73F3C">
        <w:t>num2 = float(input("Enter the second number: "))</w:t>
      </w:r>
    </w:p>
    <w:p w14:paraId="3CF0417E" w14:textId="28C541F2" w:rsidR="00E73F3C" w:rsidRPr="00E73F3C" w:rsidRDefault="00E73F3C" w:rsidP="00E73F3C">
      <w:r>
        <w:t xml:space="preserve">                   </w:t>
      </w:r>
      <w:r w:rsidRPr="00E73F3C">
        <w:t>operator = input("Enter an operator (+, -, *, /): ")</w:t>
      </w:r>
    </w:p>
    <w:p w14:paraId="680D6486" w14:textId="77777777" w:rsidR="00E73F3C" w:rsidRPr="00E73F3C" w:rsidRDefault="00E73F3C" w:rsidP="00E73F3C"/>
    <w:p w14:paraId="64D65C24" w14:textId="7FF4E27E" w:rsidR="00E73F3C" w:rsidRPr="00E73F3C" w:rsidRDefault="00E73F3C" w:rsidP="00E73F3C">
      <w:r>
        <w:t xml:space="preserve">                   </w:t>
      </w:r>
      <w:r w:rsidRPr="00E73F3C">
        <w:t>if operator == '+':</w:t>
      </w:r>
    </w:p>
    <w:p w14:paraId="0E99CDC3" w14:textId="61EC67D5" w:rsidR="00E73F3C" w:rsidRPr="00E73F3C" w:rsidRDefault="00E73F3C" w:rsidP="00E73F3C">
      <w:r w:rsidRPr="00E73F3C">
        <w:t xml:space="preserve">    </w:t>
      </w:r>
      <w:r>
        <w:t xml:space="preserve">                       </w:t>
      </w:r>
      <w:r w:rsidRPr="00E73F3C">
        <w:t>print("Result:", num1 + num2)</w:t>
      </w:r>
    </w:p>
    <w:p w14:paraId="3D776EE8" w14:textId="2936351B" w:rsidR="00E73F3C" w:rsidRPr="00E73F3C" w:rsidRDefault="00E73F3C" w:rsidP="00E73F3C">
      <w:r>
        <w:t xml:space="preserve">                  </w:t>
      </w:r>
      <w:r w:rsidRPr="00E73F3C">
        <w:t>elif operator == '-':</w:t>
      </w:r>
    </w:p>
    <w:p w14:paraId="29E6958C" w14:textId="0F041DF8" w:rsidR="00E73F3C" w:rsidRPr="00E73F3C" w:rsidRDefault="00E73F3C" w:rsidP="00E73F3C">
      <w:r w:rsidRPr="00E73F3C">
        <w:t>   </w:t>
      </w:r>
      <w:r>
        <w:t xml:space="preserve">                        </w:t>
      </w:r>
      <w:r w:rsidRPr="00E73F3C">
        <w:t xml:space="preserve"> print("Result:", num1 - num2)</w:t>
      </w:r>
    </w:p>
    <w:p w14:paraId="0E03D87B" w14:textId="3B6AB3B9" w:rsidR="00E73F3C" w:rsidRPr="00E73F3C" w:rsidRDefault="00E73F3C" w:rsidP="00E73F3C">
      <w:r>
        <w:t xml:space="preserve">                  </w:t>
      </w:r>
      <w:r w:rsidRPr="00E73F3C">
        <w:t>elif operator == '*':</w:t>
      </w:r>
    </w:p>
    <w:p w14:paraId="44949823" w14:textId="1E88C7DC" w:rsidR="00E73F3C" w:rsidRPr="00E73F3C" w:rsidRDefault="00E73F3C" w:rsidP="00E73F3C">
      <w:r w:rsidRPr="00E73F3C">
        <w:t xml:space="preserve">    </w:t>
      </w:r>
      <w:r>
        <w:t xml:space="preserve">                        </w:t>
      </w:r>
      <w:r w:rsidRPr="00E73F3C">
        <w:t>print("Result:", num1 * num2)</w:t>
      </w:r>
    </w:p>
    <w:p w14:paraId="139D4C10" w14:textId="64A46836" w:rsidR="00E73F3C" w:rsidRPr="00E73F3C" w:rsidRDefault="00E73F3C" w:rsidP="00E73F3C">
      <w:r>
        <w:t xml:space="preserve">                 </w:t>
      </w:r>
      <w:r w:rsidRPr="00E73F3C">
        <w:t>elif operator == '/':</w:t>
      </w:r>
    </w:p>
    <w:p w14:paraId="147BB105" w14:textId="7D99B447" w:rsidR="00E73F3C" w:rsidRPr="00E73F3C" w:rsidRDefault="00E73F3C" w:rsidP="00E73F3C">
      <w:r w:rsidRPr="00E73F3C">
        <w:t xml:space="preserve">  </w:t>
      </w:r>
      <w:r>
        <w:t xml:space="preserve">                </w:t>
      </w:r>
      <w:r w:rsidRPr="00E73F3C">
        <w:t xml:space="preserve"> if num2 != 0:</w:t>
      </w:r>
    </w:p>
    <w:p w14:paraId="6842D0ED" w14:textId="4C29FC76" w:rsidR="00E73F3C" w:rsidRPr="00E73F3C" w:rsidRDefault="00E73F3C" w:rsidP="00E73F3C">
      <w:r w:rsidRPr="00E73F3C">
        <w:t>       </w:t>
      </w:r>
      <w:r>
        <w:t xml:space="preserve">                    </w:t>
      </w:r>
      <w:r w:rsidRPr="00E73F3C">
        <w:t xml:space="preserve"> print("Result:", num1 / num2)</w:t>
      </w:r>
    </w:p>
    <w:p w14:paraId="6655F235" w14:textId="165BB741" w:rsidR="00E73F3C" w:rsidRPr="00E73F3C" w:rsidRDefault="00E73F3C" w:rsidP="00E73F3C">
      <w:r w:rsidRPr="00E73F3C">
        <w:t>   </w:t>
      </w:r>
      <w:r>
        <w:t xml:space="preserve">              </w:t>
      </w:r>
      <w:r w:rsidRPr="00E73F3C">
        <w:t xml:space="preserve"> else:</w:t>
      </w:r>
    </w:p>
    <w:p w14:paraId="0A39BA7E" w14:textId="2DAE146A" w:rsidR="00E73F3C" w:rsidRPr="00E73F3C" w:rsidRDefault="00E73F3C" w:rsidP="00E73F3C">
      <w:r w:rsidRPr="00E73F3C">
        <w:t>       </w:t>
      </w:r>
      <w:r>
        <w:t xml:space="preserve">                   </w:t>
      </w:r>
      <w:r w:rsidRPr="00E73F3C">
        <w:t xml:space="preserve"> print("Error: Cannot divide by zero.")</w:t>
      </w:r>
    </w:p>
    <w:p w14:paraId="63B42214" w14:textId="635ACEEE" w:rsidR="00E73F3C" w:rsidRPr="00E73F3C" w:rsidRDefault="00E73F3C" w:rsidP="00E73F3C">
      <w:r>
        <w:t xml:space="preserve">                 </w:t>
      </w:r>
      <w:r w:rsidRPr="00E73F3C">
        <w:t>else:</w:t>
      </w:r>
    </w:p>
    <w:p w14:paraId="108C3CD9" w14:textId="4676FCA9" w:rsidR="00E73F3C" w:rsidRDefault="00E73F3C" w:rsidP="00E73F3C">
      <w:r w:rsidRPr="00E73F3C">
        <w:t>   </w:t>
      </w:r>
      <w:r>
        <w:t xml:space="preserve">                      </w:t>
      </w:r>
      <w:r w:rsidRPr="00E73F3C">
        <w:t xml:space="preserve"> print("Invalid operator.")</w:t>
      </w:r>
    </w:p>
    <w:p w14:paraId="577A5B96" w14:textId="1475AFE7" w:rsidR="00AD29EA" w:rsidRDefault="00E73F3C" w:rsidP="00AD29EA">
      <w:r>
        <w:t>output:-</w:t>
      </w:r>
      <w:r w:rsidR="00AD29EA">
        <w:t>num1:- 10</w:t>
      </w:r>
    </w:p>
    <w:p w14:paraId="0C187CCF" w14:textId="1E01E8EC" w:rsidR="00AD29EA" w:rsidRDefault="00AD29EA" w:rsidP="00AD29EA">
      <w:r>
        <w:t xml:space="preserve">                </w:t>
      </w:r>
      <w:r>
        <w:t xml:space="preserve"> </w:t>
      </w:r>
      <w:r>
        <w:t>num2:- 20</w:t>
      </w:r>
    </w:p>
    <w:p w14:paraId="2278D995" w14:textId="372D6837" w:rsidR="00AD29EA" w:rsidRDefault="00AD29EA" w:rsidP="00AD29EA">
      <w:r>
        <w:t xml:space="preserve">                 operator= +</w:t>
      </w:r>
    </w:p>
    <w:p w14:paraId="113FEE71" w14:textId="5376B089" w:rsidR="00AD29EA" w:rsidRDefault="00AD29EA" w:rsidP="00AD29EA">
      <w:r>
        <w:t xml:space="preserve">                </w:t>
      </w:r>
      <w:r>
        <w:t xml:space="preserve"> </w:t>
      </w:r>
      <w:r>
        <w:t>output:- 30.0</w:t>
      </w:r>
    </w:p>
    <w:p w14:paraId="5CAB1933" w14:textId="427468C5" w:rsidR="00AD29EA" w:rsidRDefault="00AD29EA" w:rsidP="00AD29EA">
      <w:r>
        <w:t xml:space="preserve">                </w:t>
      </w:r>
      <w:r>
        <w:t xml:space="preserve"> </w:t>
      </w:r>
      <w:r>
        <w:t>operator = -</w:t>
      </w:r>
    </w:p>
    <w:p w14:paraId="2AF2A38D" w14:textId="0CF7E780" w:rsidR="00AD29EA" w:rsidRDefault="00AD29EA" w:rsidP="00AD29EA">
      <w:r>
        <w:t xml:space="preserve">               </w:t>
      </w:r>
      <w:r>
        <w:t xml:space="preserve">  </w:t>
      </w:r>
      <w:r>
        <w:t>output:- -10</w:t>
      </w:r>
    </w:p>
    <w:p w14:paraId="397932E3" w14:textId="3C39E375" w:rsidR="00AD29EA" w:rsidRDefault="00AD29EA" w:rsidP="00AD29EA">
      <w:r>
        <w:t xml:space="preserve">              </w:t>
      </w:r>
      <w:r>
        <w:t xml:space="preserve">   </w:t>
      </w:r>
      <w:r>
        <w:t>operator:- *</w:t>
      </w:r>
    </w:p>
    <w:p w14:paraId="79A2000F" w14:textId="45CAD4FD" w:rsidR="00AD29EA" w:rsidRDefault="00AD29EA" w:rsidP="00AD29EA">
      <w:r>
        <w:t xml:space="preserve">             </w:t>
      </w:r>
      <w:r>
        <w:t xml:space="preserve">    </w:t>
      </w:r>
      <w:r>
        <w:t>output:-200.0</w:t>
      </w:r>
    </w:p>
    <w:p w14:paraId="56E9383C" w14:textId="579337A7" w:rsidR="00AD29EA" w:rsidRDefault="00AD29EA" w:rsidP="00AD29EA">
      <w:r>
        <w:t xml:space="preserve">            </w:t>
      </w:r>
      <w:r>
        <w:t xml:space="preserve">     </w:t>
      </w:r>
      <w:r>
        <w:t>operator:- /</w:t>
      </w:r>
    </w:p>
    <w:p w14:paraId="71BA7007" w14:textId="1C35BF78" w:rsidR="00E73F3C" w:rsidRPr="00E73F3C" w:rsidRDefault="00AD29EA" w:rsidP="00E73F3C">
      <w:r>
        <w:t xml:space="preserve">                 output:- 0.5</w:t>
      </w:r>
    </w:p>
    <w:p w14:paraId="11B3DB97" w14:textId="36C6C9DD" w:rsidR="00AD29EA" w:rsidRDefault="00AD29EA" w:rsidP="00AD29EA">
      <w:r>
        <w:lastRenderedPageBreak/>
        <w:t xml:space="preserve">               </w:t>
      </w:r>
    </w:p>
    <w:bookmarkEnd w:id="1"/>
    <w:p w14:paraId="44E41E8F" w14:textId="77777777" w:rsidR="00AD29EA" w:rsidRDefault="00AD29EA" w:rsidP="00E73F3C"/>
    <w:sectPr w:rsidR="00AD29E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A3CDD4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6EC4E0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384284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6"/>
    <w:multiLevelType w:val="multilevel"/>
    <w:tmpl w:val="ECE6EAC0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" w16cid:durableId="1756634309">
    <w:abstractNumId w:val="0"/>
  </w:num>
  <w:num w:numId="2" w16cid:durableId="40496239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31985788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 w16cid:durableId="1988612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59D"/>
    <w:rsid w:val="001A1FAC"/>
    <w:rsid w:val="002B4D79"/>
    <w:rsid w:val="0035521E"/>
    <w:rsid w:val="003D28B5"/>
    <w:rsid w:val="006A254E"/>
    <w:rsid w:val="0090159D"/>
    <w:rsid w:val="00AD29EA"/>
    <w:rsid w:val="00E207C0"/>
    <w:rsid w:val="00E73F3C"/>
    <w:rsid w:val="00EA0446"/>
    <w:rsid w:val="00F41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F6572A"/>
  <w15:docId w15:val="{92BEB308-027D-4E73-A17B-89C335F9EB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3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6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76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53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1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65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1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3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52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49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7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83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1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80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2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63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3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7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4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8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3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36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0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9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5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4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1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9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1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16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1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64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64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86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38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30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21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0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7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85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42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9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92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9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1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7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5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0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55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2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5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3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9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4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8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3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0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8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2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5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20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7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12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13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25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95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75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1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1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49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6</Pages>
  <Words>894</Words>
  <Characters>5098</Characters>
  <Application>Microsoft Office Word</Application>
  <DocSecurity>4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SHNU POLOJU</dc:creator>
  <cp:keywords/>
  <cp:lastModifiedBy>VISHNU POLOJU</cp:lastModifiedBy>
  <cp:revision>2</cp:revision>
  <dcterms:created xsi:type="dcterms:W3CDTF">2025-07-17T17:32:00Z</dcterms:created>
  <dcterms:modified xsi:type="dcterms:W3CDTF">2025-07-17T17:32:00Z</dcterms:modified>
</cp:coreProperties>
</file>